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C4EA63" w14:textId="77777777" w:rsidR="00602606" w:rsidRDefault="00602606" w:rsidP="00885C43">
      <w:pPr>
        <w:jc w:val="center"/>
        <w:rPr>
          <w:b/>
          <w:sz w:val="36"/>
          <w:szCs w:val="36"/>
        </w:rPr>
      </w:pPr>
    </w:p>
    <w:p w14:paraId="489E7202" w14:textId="76A48D36" w:rsidR="00BC0788" w:rsidRPr="00885C43" w:rsidRDefault="00900B4D" w:rsidP="00885C43">
      <w:pPr>
        <w:jc w:val="center"/>
        <w:rPr>
          <w:b/>
          <w:sz w:val="36"/>
          <w:szCs w:val="36"/>
        </w:rPr>
      </w:pPr>
      <w:r w:rsidRPr="00885C43">
        <w:rPr>
          <w:b/>
          <w:sz w:val="36"/>
          <w:szCs w:val="36"/>
        </w:rPr>
        <w:t xml:space="preserve">Referral for </w:t>
      </w:r>
      <w:r w:rsidR="0054476C">
        <w:rPr>
          <w:b/>
          <w:sz w:val="36"/>
          <w:szCs w:val="36"/>
        </w:rPr>
        <w:t>TF</w:t>
      </w:r>
      <w:r w:rsidRPr="00885C43">
        <w:rPr>
          <w:b/>
          <w:sz w:val="36"/>
          <w:szCs w:val="36"/>
        </w:rPr>
        <w:t>C Services</w:t>
      </w:r>
    </w:p>
    <w:p w14:paraId="01888A33" w14:textId="33AD1112" w:rsidR="00900B4D" w:rsidRPr="00885C43" w:rsidRDefault="00900B4D" w:rsidP="00885C43">
      <w:pPr>
        <w:jc w:val="center"/>
        <w:rPr>
          <w:b/>
          <w:sz w:val="36"/>
          <w:szCs w:val="36"/>
        </w:rPr>
      </w:pPr>
      <w:r w:rsidRPr="00885C43">
        <w:rPr>
          <w:b/>
          <w:sz w:val="36"/>
          <w:szCs w:val="36"/>
        </w:rPr>
        <w:t>(</w:t>
      </w:r>
      <w:r w:rsidR="0054476C">
        <w:rPr>
          <w:b/>
          <w:sz w:val="36"/>
          <w:szCs w:val="36"/>
        </w:rPr>
        <w:t>Therapeutic Foster Care</w:t>
      </w:r>
      <w:r w:rsidRPr="00885C43">
        <w:rPr>
          <w:b/>
          <w:sz w:val="36"/>
          <w:szCs w:val="36"/>
        </w:rPr>
        <w:t>)</w:t>
      </w:r>
    </w:p>
    <w:p w14:paraId="6E2A8756" w14:textId="77777777" w:rsidR="00900B4D" w:rsidRDefault="00900B4D"/>
    <w:p w14:paraId="7096F303" w14:textId="6D3F92D9" w:rsidR="00900B4D" w:rsidRPr="00885C43" w:rsidRDefault="00900B4D" w:rsidP="00885C43">
      <w:pPr>
        <w:spacing w:line="240" w:lineRule="auto"/>
        <w:rPr>
          <w:b/>
        </w:rPr>
      </w:pPr>
      <w:r w:rsidRPr="00885C43">
        <w:rPr>
          <w:b/>
        </w:rPr>
        <w:t xml:space="preserve">Send the completed request form to </w:t>
      </w:r>
      <w:r w:rsidR="0054476C">
        <w:rPr>
          <w:b/>
        </w:rPr>
        <w:t>TF</w:t>
      </w:r>
      <w:r w:rsidRPr="00885C43">
        <w:rPr>
          <w:b/>
        </w:rPr>
        <w:t xml:space="preserve">C Provider Agencies (refer </w:t>
      </w:r>
      <w:r w:rsidR="00635984" w:rsidRPr="00885C43">
        <w:rPr>
          <w:b/>
        </w:rPr>
        <w:t>to HC</w:t>
      </w:r>
      <w:r w:rsidR="0054476C">
        <w:rPr>
          <w:b/>
        </w:rPr>
        <w:t>A</w:t>
      </w:r>
      <w:r w:rsidR="00635984" w:rsidRPr="00885C43">
        <w:rPr>
          <w:b/>
        </w:rPr>
        <w:t xml:space="preserve"> website for </w:t>
      </w:r>
      <w:r w:rsidR="0054476C">
        <w:rPr>
          <w:b/>
        </w:rPr>
        <w:t xml:space="preserve">Therapeutic Foster Care </w:t>
      </w:r>
      <w:r w:rsidR="0054476C" w:rsidRPr="00885C43">
        <w:rPr>
          <w:b/>
        </w:rPr>
        <w:t>agencies</w:t>
      </w:r>
      <w:r w:rsidR="00635984" w:rsidRPr="00885C43">
        <w:rPr>
          <w:b/>
        </w:rPr>
        <w:t>), attention Children’s Services with the attached form.</w:t>
      </w:r>
      <w:r w:rsidR="0008291F">
        <w:rPr>
          <w:b/>
        </w:rPr>
        <w:t xml:space="preserve"> </w:t>
      </w:r>
    </w:p>
    <w:p w14:paraId="69F5C0BC" w14:textId="77777777" w:rsidR="00635984" w:rsidRDefault="00635984" w:rsidP="00885C43">
      <w:pPr>
        <w:spacing w:line="240" w:lineRule="auto"/>
        <w:rPr>
          <w:b/>
          <w:i/>
        </w:rPr>
      </w:pPr>
      <w:r w:rsidRPr="00885C43">
        <w:rPr>
          <w:b/>
          <w:i/>
        </w:rPr>
        <w:t>Please follow your agency guidelines for transmittal of Protected Health Information.</w:t>
      </w:r>
    </w:p>
    <w:p w14:paraId="13EFD5E0" w14:textId="77777777" w:rsidR="00885C43" w:rsidRPr="00885C43" w:rsidRDefault="00885C43" w:rsidP="00602606">
      <w:pPr>
        <w:spacing w:line="240" w:lineRule="auto"/>
        <w:ind w:left="90" w:hanging="90"/>
        <w:rPr>
          <w:b/>
          <w:u w:val="thick"/>
        </w:rPr>
      </w:pPr>
      <w:r>
        <w:rPr>
          <w:b/>
          <w:u w:val="thick"/>
        </w:rPr>
        <w:t>_____________________________________________________________________________________</w:t>
      </w:r>
    </w:p>
    <w:p w14:paraId="72ECA33A" w14:textId="77777777" w:rsidR="00885C43" w:rsidRDefault="00885C43"/>
    <w:p w14:paraId="7B3ED264" w14:textId="77777777" w:rsidR="002512CD" w:rsidRDefault="002512CD">
      <w:pPr>
        <w:sectPr w:rsidR="002512CD" w:rsidSect="0060260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720" w:right="900" w:bottom="720" w:left="720" w:header="720" w:footer="720" w:gutter="0"/>
          <w:cols w:space="720"/>
          <w:docGrid w:linePitch="360"/>
        </w:sectPr>
      </w:pPr>
    </w:p>
    <w:p w14:paraId="341A3CF1" w14:textId="77777777" w:rsidR="002512CD" w:rsidRDefault="00635984">
      <w:r>
        <w:t>Referring Clinic:</w:t>
      </w:r>
      <w:r w:rsidR="00885C43">
        <w:t xml:space="preserve">                                                                </w:t>
      </w:r>
    </w:p>
    <w:p w14:paraId="6DA0B1B4" w14:textId="77777777" w:rsidR="00635984" w:rsidRDefault="00635984">
      <w:r>
        <w:t>Referring Staff:</w:t>
      </w:r>
      <w:r w:rsidR="002512CD">
        <w:t xml:space="preserve">                                                                                                                                                             </w:t>
      </w:r>
    </w:p>
    <w:p w14:paraId="48CE4385" w14:textId="77777777" w:rsidR="002512CD" w:rsidRDefault="002512CD">
      <w:pPr>
        <w:sectPr w:rsidR="002512CD" w:rsidSect="00422EB7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2C012C58" w14:textId="77777777" w:rsidR="002512CD" w:rsidRDefault="00635984">
      <w:r>
        <w:t>Phone #:</w:t>
      </w:r>
      <w:r w:rsidR="002512CD">
        <w:t xml:space="preserve">                                                                                                                                                                        </w:t>
      </w:r>
      <w:r w:rsidR="00A30732">
        <w:t xml:space="preserve">     </w:t>
      </w:r>
      <w:r w:rsidR="00885C43">
        <w:t xml:space="preserve">                                 </w:t>
      </w:r>
      <w:r w:rsidR="00A30732">
        <w:t xml:space="preserve">                                           </w:t>
      </w:r>
    </w:p>
    <w:p w14:paraId="440EFC71" w14:textId="77777777" w:rsidR="00635984" w:rsidRDefault="00635984">
      <w:r>
        <w:t>Email:</w:t>
      </w:r>
      <w:r w:rsidR="002512CD">
        <w:t xml:space="preserve">                                                                                                                                                      </w:t>
      </w:r>
    </w:p>
    <w:p w14:paraId="0DF7580A" w14:textId="3CCBFDB0" w:rsidR="00635984" w:rsidRDefault="00635984">
      <w:r>
        <w:t xml:space="preserve">Date </w:t>
      </w:r>
      <w:r w:rsidR="0054476C">
        <w:t>TF</w:t>
      </w:r>
      <w:r>
        <w:t>C Services Needed:</w:t>
      </w:r>
      <w:r w:rsidR="002512CD">
        <w:t xml:space="preserve">                                                                                                                                     </w:t>
      </w:r>
    </w:p>
    <w:p w14:paraId="64F93B11" w14:textId="77777777" w:rsidR="002512CD" w:rsidRDefault="0008291F">
      <w:r>
        <w:t>Name of Youth</w:t>
      </w:r>
      <w:r w:rsidR="00C83398">
        <w:t>:</w:t>
      </w:r>
      <w:r>
        <w:t xml:space="preserve"> </w:t>
      </w:r>
      <w:r w:rsidR="002512CD">
        <w:t xml:space="preserve">                                                                                                                                                </w:t>
      </w:r>
      <w:r>
        <w:t xml:space="preserve"> </w:t>
      </w:r>
      <w:r w:rsidR="002512CD">
        <w:t xml:space="preserve"> </w:t>
      </w:r>
      <w:r>
        <w:t xml:space="preserve">                                                                   </w:t>
      </w:r>
    </w:p>
    <w:p w14:paraId="485BE74C" w14:textId="07C77F5F" w:rsidR="00C83398" w:rsidRDefault="00C83398">
      <w:r>
        <w:t xml:space="preserve">AHCCCS </w:t>
      </w:r>
      <w:r w:rsidR="00602606">
        <w:t>#:</w:t>
      </w:r>
      <w:r>
        <w:t xml:space="preserve"> </w:t>
      </w:r>
      <w:r w:rsidR="002512CD">
        <w:t xml:space="preserve">                                                                                                                                            </w:t>
      </w:r>
    </w:p>
    <w:p w14:paraId="08C52C93" w14:textId="77777777" w:rsidR="002512CD" w:rsidRDefault="00C83398">
      <w:r>
        <w:t>DOB:</w:t>
      </w:r>
      <w:r w:rsidR="0008291F">
        <w:t xml:space="preserve"> </w:t>
      </w:r>
      <w:r w:rsidR="00205636">
        <w:t xml:space="preserve">  </w:t>
      </w:r>
      <w:r w:rsidR="002512CD">
        <w:t xml:space="preserve">                                                                                                                                                                 </w:t>
      </w:r>
      <w:r w:rsidR="0008291F">
        <w:t xml:space="preserve">                                                                                       </w:t>
      </w:r>
    </w:p>
    <w:p w14:paraId="0F4BAE57" w14:textId="77777777" w:rsidR="00C83398" w:rsidRDefault="00C83398">
      <w:r>
        <w:t>M / F</w:t>
      </w:r>
      <w:r w:rsidR="002512CD">
        <w:t xml:space="preserve">                                                                                                                                                                        </w:t>
      </w:r>
    </w:p>
    <w:p w14:paraId="656BF627" w14:textId="77777777" w:rsidR="002512CD" w:rsidRDefault="002512CD">
      <w:pPr>
        <w:sectPr w:rsidR="002512CD" w:rsidSect="00422EB7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79CF18FF" w14:textId="78D02EFD" w:rsidR="00C83398" w:rsidRDefault="0054476C">
      <w:r>
        <w:t>B</w:t>
      </w:r>
      <w:r w:rsidR="00C83398">
        <w:t>HH Diagnosis:</w:t>
      </w:r>
    </w:p>
    <w:p w14:paraId="18FEDEE2" w14:textId="673B325F" w:rsidR="00C83398" w:rsidRDefault="00C83398">
      <w:r>
        <w:t xml:space="preserve">Current </w:t>
      </w:r>
      <w:r w:rsidR="0054476C">
        <w:t>placement:</w:t>
      </w:r>
    </w:p>
    <w:p w14:paraId="04B93B7A" w14:textId="77777777" w:rsidR="00422EB7" w:rsidRDefault="00422EB7"/>
    <w:p w14:paraId="512B73B6" w14:textId="77777777" w:rsidR="00C83398" w:rsidRDefault="00C83398">
      <w:r>
        <w:t>Physical disabilities,</w:t>
      </w:r>
      <w:r w:rsidR="00026532">
        <w:t xml:space="preserve"> educational or s</w:t>
      </w:r>
      <w:r w:rsidR="00205636">
        <w:t>pecial needs:</w:t>
      </w:r>
    </w:p>
    <w:p w14:paraId="0B02F665" w14:textId="77777777" w:rsidR="00422EB7" w:rsidRDefault="00422EB7"/>
    <w:p w14:paraId="0BB33C0A" w14:textId="77777777" w:rsidR="00C83398" w:rsidRDefault="00C83398">
      <w:r>
        <w:t>List this youth’s three most significant strengths:</w:t>
      </w:r>
    </w:p>
    <w:p w14:paraId="7612F9B6" w14:textId="77777777" w:rsidR="00C83398" w:rsidRDefault="00C83398" w:rsidP="00422EB7">
      <w:pPr>
        <w:ind w:firstLine="720"/>
      </w:pPr>
      <w:r>
        <w:t>1.</w:t>
      </w:r>
      <w:r w:rsidR="00026532">
        <w:t xml:space="preserve">  </w:t>
      </w:r>
      <w:r w:rsidR="00205636">
        <w:t xml:space="preserve">                                                                                                                                                                                        </w:t>
      </w:r>
    </w:p>
    <w:p w14:paraId="5102B028" w14:textId="77777777" w:rsidR="00C83398" w:rsidRDefault="00C83398" w:rsidP="00422EB7">
      <w:pPr>
        <w:ind w:firstLine="720"/>
      </w:pPr>
      <w:r>
        <w:t>2.</w:t>
      </w:r>
      <w:r w:rsidR="00205636">
        <w:t xml:space="preserve">                                                                                                                                                                         </w:t>
      </w:r>
    </w:p>
    <w:p w14:paraId="6F2CBDE1" w14:textId="77777777" w:rsidR="00C83398" w:rsidRDefault="00C83398" w:rsidP="00422EB7">
      <w:pPr>
        <w:ind w:firstLine="720"/>
      </w:pPr>
      <w:r>
        <w:t>3.</w:t>
      </w:r>
      <w:r w:rsidR="00205636">
        <w:t xml:space="preserve">                                                                                                                                                                                        </w:t>
      </w:r>
    </w:p>
    <w:p w14:paraId="227D484B" w14:textId="77777777" w:rsidR="00C83398" w:rsidRDefault="00C83398"/>
    <w:p w14:paraId="3B4B19EC" w14:textId="70477FB4" w:rsidR="00C83398" w:rsidRDefault="00C83398">
      <w:r>
        <w:t xml:space="preserve">Significant </w:t>
      </w:r>
      <w:r w:rsidR="0054476C">
        <w:t>behaviors:</w:t>
      </w:r>
      <w:r>
        <w:t xml:space="preserve"> </w:t>
      </w:r>
    </w:p>
    <w:p w14:paraId="4B2E40CF" w14:textId="77777777" w:rsidR="002512CD" w:rsidRDefault="002512CD" w:rsidP="0005605F">
      <w:pPr>
        <w:pStyle w:val="ListParagraph"/>
        <w:numPr>
          <w:ilvl w:val="0"/>
          <w:numId w:val="6"/>
        </w:numPr>
        <w:sectPr w:rsidR="002512CD" w:rsidSect="00422EB7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48792961" w14:textId="77777777" w:rsidR="0005605F" w:rsidRDefault="00A145BE" w:rsidP="0005605F">
      <w:pPr>
        <w:pStyle w:val="ListParagraph"/>
        <w:numPr>
          <w:ilvl w:val="0"/>
          <w:numId w:val="6"/>
        </w:numPr>
      </w:pPr>
      <w:r>
        <w:t>Cruelty to animals</w:t>
      </w:r>
      <w:r w:rsidR="0005605F">
        <w:tab/>
      </w:r>
      <w:r w:rsidR="0005605F">
        <w:tab/>
      </w:r>
    </w:p>
    <w:p w14:paraId="6B354275" w14:textId="77777777" w:rsidR="0005605F" w:rsidRDefault="0005605F" w:rsidP="0005605F">
      <w:pPr>
        <w:pStyle w:val="ListParagraph"/>
        <w:numPr>
          <w:ilvl w:val="0"/>
          <w:numId w:val="6"/>
        </w:numPr>
      </w:pPr>
      <w:r>
        <w:t>Violent behaviors</w:t>
      </w:r>
    </w:p>
    <w:p w14:paraId="754362A2" w14:textId="77777777" w:rsidR="00A145BE" w:rsidRDefault="00A145BE" w:rsidP="0005605F">
      <w:pPr>
        <w:pStyle w:val="ListParagraph"/>
        <w:numPr>
          <w:ilvl w:val="0"/>
          <w:numId w:val="6"/>
        </w:numPr>
      </w:pPr>
      <w:r>
        <w:t>Runaway</w:t>
      </w:r>
    </w:p>
    <w:p w14:paraId="352BE2DA" w14:textId="77777777" w:rsidR="0005605F" w:rsidRDefault="0005605F" w:rsidP="0005605F">
      <w:pPr>
        <w:pStyle w:val="ListParagraph"/>
        <w:numPr>
          <w:ilvl w:val="0"/>
          <w:numId w:val="6"/>
        </w:numPr>
      </w:pPr>
      <w:r>
        <w:t>Sexual acting out</w:t>
      </w:r>
    </w:p>
    <w:p w14:paraId="6FAAA4BA" w14:textId="77777777" w:rsidR="0005605F" w:rsidRDefault="0005605F" w:rsidP="0005605F">
      <w:pPr>
        <w:pStyle w:val="ListParagraph"/>
        <w:numPr>
          <w:ilvl w:val="0"/>
          <w:numId w:val="6"/>
        </w:numPr>
      </w:pPr>
      <w:r>
        <w:lastRenderedPageBreak/>
        <w:t>Suicidal ideation</w:t>
      </w:r>
    </w:p>
    <w:p w14:paraId="007E641E" w14:textId="77777777" w:rsidR="002512CD" w:rsidRDefault="002512CD" w:rsidP="00A145BE">
      <w:pPr>
        <w:ind w:left="360"/>
        <w:sectPr w:rsidR="002512CD" w:rsidSect="00422EB7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0BD37FC9" w14:textId="77777777" w:rsidR="00422EB7" w:rsidRDefault="00422EB7" w:rsidP="00A145BE">
      <w:pPr>
        <w:ind w:left="360"/>
      </w:pPr>
    </w:p>
    <w:p w14:paraId="4BD9EDEE" w14:textId="77777777" w:rsidR="00A145BE" w:rsidRDefault="00A145BE" w:rsidP="00A145BE">
      <w:pPr>
        <w:ind w:left="360"/>
      </w:pPr>
      <w:r>
        <w:t>Comments:</w:t>
      </w:r>
    </w:p>
    <w:p w14:paraId="02899360" w14:textId="77777777" w:rsidR="00422EB7" w:rsidRDefault="00422EB7" w:rsidP="00422EB7"/>
    <w:p w14:paraId="72E785D1" w14:textId="77777777" w:rsidR="00422EB7" w:rsidRDefault="00422EB7" w:rsidP="00422EB7"/>
    <w:p w14:paraId="370588C2" w14:textId="77777777" w:rsidR="00422EB7" w:rsidRDefault="00422EB7" w:rsidP="00422EB7"/>
    <w:p w14:paraId="6A5C3F2F" w14:textId="40660556" w:rsidR="00A145BE" w:rsidRDefault="00A145BE" w:rsidP="00422EB7">
      <w:r>
        <w:t xml:space="preserve">Desired Location of </w:t>
      </w:r>
      <w:r w:rsidR="0054476C">
        <w:t>TFC</w:t>
      </w:r>
      <w:r>
        <w:t>C Home/Communities with whom the child has ties:</w:t>
      </w:r>
    </w:p>
    <w:p w14:paraId="6FF0DD91" w14:textId="77777777" w:rsidR="00422EB7" w:rsidRDefault="00422EB7" w:rsidP="00A145BE">
      <w:pPr>
        <w:ind w:left="360"/>
      </w:pPr>
    </w:p>
    <w:p w14:paraId="0670E84F" w14:textId="77777777" w:rsidR="00422EB7" w:rsidRDefault="00422EB7" w:rsidP="00A145BE">
      <w:pPr>
        <w:ind w:left="360"/>
      </w:pPr>
    </w:p>
    <w:p w14:paraId="348CD014" w14:textId="77777777" w:rsidR="00A145BE" w:rsidRDefault="00A145BE" w:rsidP="00026532">
      <w:r>
        <w:t>Permanency plan for this youth after leaving this behavioral health service:</w:t>
      </w:r>
    </w:p>
    <w:p w14:paraId="19175DA5" w14:textId="77777777" w:rsidR="00366A67" w:rsidRDefault="00366A67" w:rsidP="00A145BE">
      <w:pPr>
        <w:pStyle w:val="ListParagraph"/>
        <w:numPr>
          <w:ilvl w:val="0"/>
          <w:numId w:val="2"/>
        </w:numPr>
        <w:sectPr w:rsidR="00366A67" w:rsidSect="00422EB7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0703645" w14:textId="77777777" w:rsidR="00A145BE" w:rsidRDefault="00A145BE" w:rsidP="00A145BE">
      <w:pPr>
        <w:pStyle w:val="ListParagraph"/>
        <w:numPr>
          <w:ilvl w:val="0"/>
          <w:numId w:val="2"/>
        </w:numPr>
      </w:pPr>
      <w:r>
        <w:t>Return to Bio- family</w:t>
      </w:r>
    </w:p>
    <w:p w14:paraId="5BDEB8CD" w14:textId="77777777" w:rsidR="00A145BE" w:rsidRDefault="00A145BE" w:rsidP="00A145BE">
      <w:pPr>
        <w:pStyle w:val="ListParagraph"/>
        <w:numPr>
          <w:ilvl w:val="0"/>
          <w:numId w:val="2"/>
        </w:numPr>
      </w:pPr>
      <w:r>
        <w:t>Adoption</w:t>
      </w:r>
    </w:p>
    <w:p w14:paraId="0A64721C" w14:textId="77777777" w:rsidR="00A145BE" w:rsidRDefault="00A145BE" w:rsidP="00A145BE">
      <w:pPr>
        <w:pStyle w:val="ListParagraph"/>
        <w:numPr>
          <w:ilvl w:val="0"/>
          <w:numId w:val="2"/>
        </w:numPr>
      </w:pPr>
      <w:r>
        <w:t>Guardianship</w:t>
      </w:r>
    </w:p>
    <w:p w14:paraId="4A7A4349" w14:textId="77777777" w:rsidR="00A145BE" w:rsidRDefault="00A145BE" w:rsidP="00A145BE">
      <w:pPr>
        <w:pStyle w:val="ListParagraph"/>
        <w:numPr>
          <w:ilvl w:val="0"/>
          <w:numId w:val="2"/>
        </w:numPr>
      </w:pPr>
      <w:r>
        <w:t>ILS/development of permanent connections</w:t>
      </w:r>
    </w:p>
    <w:p w14:paraId="4F741A51" w14:textId="77777777" w:rsidR="00A145BE" w:rsidRDefault="00A145BE" w:rsidP="00A145BE">
      <w:pPr>
        <w:pStyle w:val="ListParagraph"/>
        <w:numPr>
          <w:ilvl w:val="0"/>
          <w:numId w:val="2"/>
        </w:numPr>
      </w:pPr>
      <w:r>
        <w:t>Kinship placement</w:t>
      </w:r>
    </w:p>
    <w:p w14:paraId="34226440" w14:textId="77777777" w:rsidR="00A145BE" w:rsidRDefault="00A145BE" w:rsidP="00A145BE">
      <w:pPr>
        <w:pStyle w:val="ListParagraph"/>
        <w:numPr>
          <w:ilvl w:val="0"/>
          <w:numId w:val="2"/>
        </w:numPr>
      </w:pPr>
      <w:r>
        <w:t>Other, please explain</w:t>
      </w:r>
    </w:p>
    <w:p w14:paraId="266CC863" w14:textId="77777777" w:rsidR="00366A67" w:rsidRDefault="00366A67" w:rsidP="00A145BE">
      <w:pPr>
        <w:sectPr w:rsidR="00366A67" w:rsidSect="00422EB7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36504F56" w14:textId="77777777" w:rsidR="00A145BE" w:rsidRDefault="00A145BE" w:rsidP="00A145BE"/>
    <w:p w14:paraId="42007A1F" w14:textId="2C5E0D29" w:rsidR="00A145BE" w:rsidRDefault="0054476C" w:rsidP="00A145BE">
      <w:r>
        <w:t>Identify</w:t>
      </w:r>
      <w:r w:rsidR="00A145BE">
        <w:t xml:space="preserve"> all other “systems” involved with this youth:</w:t>
      </w:r>
    </w:p>
    <w:p w14:paraId="2759D5F9" w14:textId="77777777" w:rsidR="00366A67" w:rsidRDefault="00366A67" w:rsidP="00A145BE">
      <w:pPr>
        <w:pStyle w:val="ListParagraph"/>
        <w:numPr>
          <w:ilvl w:val="0"/>
          <w:numId w:val="3"/>
        </w:numPr>
        <w:sectPr w:rsidR="00366A67" w:rsidSect="00422EB7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CB49EFE" w14:textId="77777777" w:rsidR="00366A67" w:rsidRDefault="00366A67" w:rsidP="00A145BE">
      <w:pPr>
        <w:sectPr w:rsidR="00366A67" w:rsidSect="00422EB7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18445DD4" w14:textId="77777777" w:rsidR="00A145BE" w:rsidRDefault="00A145BE" w:rsidP="00A145BE"/>
    <w:p w14:paraId="11D0428B" w14:textId="0BD59730" w:rsidR="00A145BE" w:rsidRDefault="00A145BE" w:rsidP="00A145BE">
      <w:r>
        <w:t xml:space="preserve">Anticipated length of time in </w:t>
      </w:r>
      <w:r w:rsidR="0054476C">
        <w:t>TF</w:t>
      </w:r>
      <w:r>
        <w:t>C services:</w:t>
      </w:r>
    </w:p>
    <w:p w14:paraId="7D958EA2" w14:textId="77777777" w:rsidR="00A145BE" w:rsidRDefault="00A145BE" w:rsidP="00A145BE"/>
    <w:p w14:paraId="6D8DC945" w14:textId="77777777" w:rsidR="00A145BE" w:rsidRDefault="00A145BE" w:rsidP="00A145BE"/>
    <w:p w14:paraId="736F55F9" w14:textId="77777777" w:rsidR="0008291F" w:rsidRPr="0008291F" w:rsidRDefault="0008291F" w:rsidP="00A145BE">
      <w:pPr>
        <w:rPr>
          <w:b/>
        </w:rPr>
      </w:pPr>
      <w:r w:rsidRPr="0008291F">
        <w:rPr>
          <w:b/>
        </w:rPr>
        <w:t>Please provide the following documents</w:t>
      </w:r>
    </w:p>
    <w:p w14:paraId="11421FAE" w14:textId="77777777" w:rsidR="00A145BE" w:rsidRPr="0008291F" w:rsidRDefault="00A145BE" w:rsidP="00A145BE">
      <w:pPr>
        <w:rPr>
          <w:b/>
        </w:rPr>
      </w:pPr>
      <w:r w:rsidRPr="0008291F">
        <w:rPr>
          <w:b/>
        </w:rPr>
        <w:t>Referral Component Checklist:</w:t>
      </w:r>
    </w:p>
    <w:p w14:paraId="30C6112E" w14:textId="77777777" w:rsidR="00A145BE" w:rsidRPr="0008291F" w:rsidRDefault="00A145BE" w:rsidP="00A145BE">
      <w:pPr>
        <w:pStyle w:val="ListParagraph"/>
        <w:numPr>
          <w:ilvl w:val="0"/>
          <w:numId w:val="4"/>
        </w:numPr>
        <w:rPr>
          <w:b/>
        </w:rPr>
      </w:pPr>
      <w:r w:rsidRPr="0008291F">
        <w:rPr>
          <w:b/>
        </w:rPr>
        <w:t>Current Behavioral Health Assessment</w:t>
      </w:r>
    </w:p>
    <w:p w14:paraId="398DE9AD" w14:textId="77777777" w:rsidR="00A145BE" w:rsidRPr="0008291F" w:rsidRDefault="00A145BE" w:rsidP="00A145BE">
      <w:pPr>
        <w:pStyle w:val="ListParagraph"/>
        <w:numPr>
          <w:ilvl w:val="0"/>
          <w:numId w:val="4"/>
        </w:numPr>
        <w:rPr>
          <w:b/>
        </w:rPr>
      </w:pPr>
      <w:r w:rsidRPr="0008291F">
        <w:rPr>
          <w:b/>
        </w:rPr>
        <w:t>Behavioral Health Service Plan</w:t>
      </w:r>
    </w:p>
    <w:p w14:paraId="144A7521" w14:textId="54CE4364" w:rsidR="00A145BE" w:rsidRPr="0008291F" w:rsidRDefault="00A145BE" w:rsidP="00A145BE">
      <w:pPr>
        <w:pStyle w:val="ListParagraph"/>
        <w:numPr>
          <w:ilvl w:val="0"/>
          <w:numId w:val="4"/>
        </w:numPr>
        <w:rPr>
          <w:b/>
        </w:rPr>
      </w:pPr>
      <w:r w:rsidRPr="0008291F">
        <w:rPr>
          <w:b/>
        </w:rPr>
        <w:t>CA</w:t>
      </w:r>
      <w:r w:rsidR="0054476C">
        <w:rPr>
          <w:b/>
        </w:rPr>
        <w:t>LOCUS/CASII</w:t>
      </w:r>
    </w:p>
    <w:p w14:paraId="077C4051" w14:textId="77777777" w:rsidR="00A145BE" w:rsidRPr="0008291F" w:rsidRDefault="00A145BE" w:rsidP="00A145BE">
      <w:pPr>
        <w:pStyle w:val="ListParagraph"/>
        <w:numPr>
          <w:ilvl w:val="0"/>
          <w:numId w:val="4"/>
        </w:numPr>
        <w:rPr>
          <w:b/>
        </w:rPr>
      </w:pPr>
      <w:r w:rsidRPr="0008291F">
        <w:rPr>
          <w:b/>
        </w:rPr>
        <w:t>Last three CFT notes</w:t>
      </w:r>
    </w:p>
    <w:p w14:paraId="44BC2849" w14:textId="77777777" w:rsidR="00A145BE" w:rsidRPr="0008291F" w:rsidRDefault="00A145BE" w:rsidP="00A145BE">
      <w:pPr>
        <w:pStyle w:val="ListParagraph"/>
        <w:numPr>
          <w:ilvl w:val="0"/>
          <w:numId w:val="4"/>
        </w:numPr>
        <w:rPr>
          <w:b/>
        </w:rPr>
      </w:pPr>
      <w:r w:rsidRPr="0008291F">
        <w:rPr>
          <w:b/>
        </w:rPr>
        <w:t xml:space="preserve">Crisis Plan </w:t>
      </w:r>
    </w:p>
    <w:p w14:paraId="01624F97" w14:textId="77777777" w:rsidR="00A145BE" w:rsidRPr="0008291F" w:rsidRDefault="00A145BE" w:rsidP="00A145BE">
      <w:pPr>
        <w:pStyle w:val="ListParagraph"/>
        <w:numPr>
          <w:ilvl w:val="0"/>
          <w:numId w:val="4"/>
        </w:numPr>
        <w:rPr>
          <w:b/>
        </w:rPr>
      </w:pPr>
      <w:r w:rsidRPr="0008291F">
        <w:rPr>
          <w:b/>
        </w:rPr>
        <w:t>SNCD</w:t>
      </w:r>
    </w:p>
    <w:p w14:paraId="339409E1" w14:textId="77777777" w:rsidR="00185D72" w:rsidRPr="0008291F" w:rsidRDefault="00185D72" w:rsidP="00A145BE">
      <w:pPr>
        <w:pStyle w:val="ListParagraph"/>
        <w:numPr>
          <w:ilvl w:val="0"/>
          <w:numId w:val="4"/>
        </w:numPr>
        <w:rPr>
          <w:b/>
        </w:rPr>
      </w:pPr>
      <w:r w:rsidRPr="0008291F">
        <w:rPr>
          <w:b/>
        </w:rPr>
        <w:t>Psychiatric Progress Notes</w:t>
      </w:r>
    </w:p>
    <w:p w14:paraId="514BD527" w14:textId="77777777" w:rsidR="00185D72" w:rsidRPr="0008291F" w:rsidRDefault="00185D72" w:rsidP="00A145BE">
      <w:pPr>
        <w:pStyle w:val="ListParagraph"/>
        <w:numPr>
          <w:ilvl w:val="0"/>
          <w:numId w:val="4"/>
        </w:numPr>
        <w:rPr>
          <w:b/>
        </w:rPr>
      </w:pPr>
      <w:r w:rsidRPr="0008291F">
        <w:rPr>
          <w:b/>
        </w:rPr>
        <w:t>Current Medication List</w:t>
      </w:r>
    </w:p>
    <w:p w14:paraId="653D2B65" w14:textId="77777777" w:rsidR="00A145BE" w:rsidRPr="0008291F" w:rsidRDefault="00A145BE" w:rsidP="00A145BE">
      <w:pPr>
        <w:pStyle w:val="ListParagraph"/>
        <w:numPr>
          <w:ilvl w:val="0"/>
          <w:numId w:val="4"/>
        </w:numPr>
        <w:rPr>
          <w:b/>
        </w:rPr>
      </w:pPr>
      <w:r w:rsidRPr="0008291F">
        <w:rPr>
          <w:b/>
        </w:rPr>
        <w:lastRenderedPageBreak/>
        <w:t>ROI for Licensing Agency</w:t>
      </w:r>
    </w:p>
    <w:sectPr w:rsidR="00A145BE" w:rsidRPr="0008291F" w:rsidSect="00422EB7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54A586" w14:textId="77777777" w:rsidR="00602606" w:rsidRDefault="00602606" w:rsidP="00602606">
      <w:pPr>
        <w:spacing w:after="0" w:line="240" w:lineRule="auto"/>
      </w:pPr>
      <w:r>
        <w:separator/>
      </w:r>
    </w:p>
  </w:endnote>
  <w:endnote w:type="continuationSeparator" w:id="0">
    <w:p w14:paraId="4550637C" w14:textId="77777777" w:rsidR="00602606" w:rsidRDefault="00602606" w:rsidP="006026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2EF0A0" w14:textId="77777777" w:rsidR="002B5D37" w:rsidRDefault="002B5D3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E64CCA" w14:textId="77777777" w:rsidR="002B5D37" w:rsidRDefault="002B5D3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B44BFA" w14:textId="77777777" w:rsidR="002B5D37" w:rsidRDefault="002B5D3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BD35F8" w14:textId="77777777" w:rsidR="00602606" w:rsidRDefault="00602606" w:rsidP="00602606">
      <w:pPr>
        <w:spacing w:after="0" w:line="240" w:lineRule="auto"/>
      </w:pPr>
      <w:r>
        <w:separator/>
      </w:r>
    </w:p>
  </w:footnote>
  <w:footnote w:type="continuationSeparator" w:id="0">
    <w:p w14:paraId="393E2519" w14:textId="77777777" w:rsidR="00602606" w:rsidRDefault="00602606" w:rsidP="006026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4A23F3" w14:textId="77777777" w:rsidR="002B5D37" w:rsidRDefault="002B5D3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C5EFDB" w14:textId="4984FE24" w:rsidR="00602606" w:rsidRDefault="002B5D37" w:rsidP="00602606">
    <w:pPr>
      <w:pStyle w:val="Header"/>
      <w:jc w:val="center"/>
    </w:pPr>
    <w:bookmarkStart w:id="0" w:name="_GoBack"/>
    <w:r>
      <w:rPr>
        <w:noProof/>
      </w:rPr>
      <w:drawing>
        <wp:inline distT="0" distB="0" distL="0" distR="0" wp14:anchorId="0E167D94" wp14:editId="02EFB853">
          <wp:extent cx="2904750" cy="716281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CBSAZ-Health Choice NEW_Logos Colo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04750" cy="7162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0"/>
  </w:p>
  <w:p w14:paraId="207E8F60" w14:textId="77777777" w:rsidR="00602606" w:rsidRDefault="0060260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1336AF" w14:textId="77777777" w:rsidR="002B5D37" w:rsidRDefault="002B5D3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ECC0F21"/>
    <w:multiLevelType w:val="hybridMultilevel"/>
    <w:tmpl w:val="171E431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2A68C6"/>
    <w:multiLevelType w:val="hybridMultilevel"/>
    <w:tmpl w:val="733C1D92"/>
    <w:lvl w:ilvl="0" w:tplc="99DABC6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3E3B3F"/>
    <w:multiLevelType w:val="hybridMultilevel"/>
    <w:tmpl w:val="A568F4B6"/>
    <w:lvl w:ilvl="0" w:tplc="99DABC6A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sz w:val="3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6AC1197"/>
    <w:multiLevelType w:val="hybridMultilevel"/>
    <w:tmpl w:val="1F82087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D76EAA"/>
    <w:multiLevelType w:val="hybridMultilevel"/>
    <w:tmpl w:val="6F3A8198"/>
    <w:lvl w:ilvl="0" w:tplc="99DABC6A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  <w:sz w:val="3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ACE1638"/>
    <w:multiLevelType w:val="hybridMultilevel"/>
    <w:tmpl w:val="4738A318"/>
    <w:lvl w:ilvl="0" w:tplc="61D83134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MDWzNDGwNDc1NDJX0lEKTi0uzszPAykwqgUAQPbHPywAAAA="/>
  </w:docVars>
  <w:rsids>
    <w:rsidRoot w:val="00900B4D"/>
    <w:rsid w:val="00026532"/>
    <w:rsid w:val="0005605F"/>
    <w:rsid w:val="0008291F"/>
    <w:rsid w:val="00185D72"/>
    <w:rsid w:val="00205636"/>
    <w:rsid w:val="002512CD"/>
    <w:rsid w:val="002B5D37"/>
    <w:rsid w:val="003551DF"/>
    <w:rsid w:val="00366A67"/>
    <w:rsid w:val="00422EB7"/>
    <w:rsid w:val="0054476C"/>
    <w:rsid w:val="00602606"/>
    <w:rsid w:val="00635984"/>
    <w:rsid w:val="00885C43"/>
    <w:rsid w:val="00900B4D"/>
    <w:rsid w:val="00A145BE"/>
    <w:rsid w:val="00A30732"/>
    <w:rsid w:val="00BC0788"/>
    <w:rsid w:val="00C83398"/>
    <w:rsid w:val="00EF2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D806CA"/>
  <w15:chartTrackingRefBased/>
  <w15:docId w15:val="{848F04B6-D946-4E92-8DD6-9D1C059D2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45B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26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606"/>
  </w:style>
  <w:style w:type="paragraph" w:styleId="Footer">
    <w:name w:val="footer"/>
    <w:basedOn w:val="Normal"/>
    <w:link w:val="FooterChar"/>
    <w:uiPriority w:val="99"/>
    <w:unhideWhenUsed/>
    <w:rsid w:val="006026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6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7485FB-E4E2-4C10-B2D4-FD763466D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23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th Choice Arizona</Company>
  <LinksUpToDate>false</LinksUpToDate>
  <CharactersWithSpaces>34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y Sevier</dc:creator>
  <cp:keywords/>
  <dc:description/>
  <cp:lastModifiedBy>Sierra Gadberry</cp:lastModifiedBy>
  <cp:revision>3</cp:revision>
  <dcterms:created xsi:type="dcterms:W3CDTF">2021-11-15T21:35:00Z</dcterms:created>
  <dcterms:modified xsi:type="dcterms:W3CDTF">2021-11-15T21:45:00Z</dcterms:modified>
</cp:coreProperties>
</file>